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bff7442261aedcb1909c3b2c1e20eb33ce2981"/>
      <w:r>
        <w:rPr>
          <w:b/>
        </w:rPr>
        <w:t xml:space="preserve">ПРОТОКОЛ ПРО РЕЗУЛЬТАТИ ЕЛЕКТРОННОГО АУКЦІОНУ № SPE001-UA-20240424-306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ИКОНАВЧИЙ КОМІТЕТ ЛЕБЕД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вбудоване приміщення №7 в одноповерховому житловому будинку за адресою: вулиця Центральна, 18, село Павленкове, Сумський район, Сумська область.</w:t>
      </w:r>
    </w:p>
    <w:p>
      <w:pPr>
        <w:numPr>
          <w:ilvl w:val="0"/>
          <w:numId w:val="1001"/>
        </w:numPr>
        <w:pStyle w:val="Compact"/>
      </w:pPr>
      <w:r>
        <w:t xml:space="preserve">Нежитлове вбудоване приміщення № 7 в одноповерховому житловому будинку за адресою: вулиця Центральна, 18, село Павленкове, Сумський район, Сумська область. 1960 рік побудови, загальна площа 148,0 кв.м. Технічний стан об’єкта продажу – задовільни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анильченко Яна Григорівна, ІПН/РНОКПП: 33802045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6 705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37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34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 48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Лебединська міська територіальна гром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3"/>
        </w:numPr>
        <w:pStyle w:val="Compact"/>
      </w:pPr>
      <w:r>
        <w:t xml:space="preserve">Назва банку: Головне управління Казначейства Сумської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589999803140605440000185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Лебединська міська територіальна гром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4"/>
        </w:numPr>
        <w:pStyle w:val="Compact"/>
      </w:pPr>
      <w:r>
        <w:t xml:space="preserve">Назва банку: Головне управління Казначейства Сумської област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141919050000185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5 86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Лебединська міська територіальна гром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5"/>
        </w:numPr>
        <w:pStyle w:val="Compact"/>
      </w:pPr>
      <w:r>
        <w:t xml:space="preserve">Назва банку: Головне управління Казначейства Сумської област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141919050000185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1 139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2.05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Данильченко Яна Григорівна, ІПН/РНОКПП: 338020456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ВИКОНАВЧИЙ КОМІТЕТ ЛЕБЕД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1:18:55Z</dcterms:created>
  <dcterms:modified xsi:type="dcterms:W3CDTF">2024-05-18T11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